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3BD9E57B" w:rsidR="007D7E60" w:rsidRPr="007D7E60" w:rsidRDefault="00173955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al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</w:t>
      </w:r>
      <w:r w:rsidR="004A24D4">
        <w:rPr>
          <w:rFonts w:ascii="Times New Roman" w:hAnsi="Times New Roman" w:cs="Times New Roman"/>
          <w:b/>
          <w:color w:val="00B0F0"/>
          <w:sz w:val="36"/>
        </w:rPr>
        <w:t>Assignment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6B543A2A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173955">
        <w:rPr>
          <w:rFonts w:ascii="Times New Roman" w:hAnsi="Times New Roman" w:cs="Times New Roman"/>
          <w:b/>
          <w:color w:val="000000" w:themeColor="text1"/>
          <w:sz w:val="32"/>
        </w:rPr>
        <w:t>I</w:t>
      </w:r>
    </w:p>
    <w:p w14:paraId="64C8DE23" w14:textId="5B83E97C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173955">
        <w:rPr>
          <w:rFonts w:ascii="Times New Roman" w:hAnsi="Times New Roman" w:cs="Times New Roman"/>
          <w:b/>
          <w:color w:val="000000" w:themeColor="text1"/>
          <w:sz w:val="32"/>
        </w:rPr>
        <w:t>21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</w:t>
      </w:r>
      <w:r w:rsidR="00173955">
        <w:rPr>
          <w:rFonts w:ascii="Times New Roman" w:hAnsi="Times New Roman" w:cs="Times New Roman"/>
          <w:b/>
          <w:color w:val="000000" w:themeColor="text1"/>
          <w:sz w:val="32"/>
        </w:rPr>
        <w:t>4</w:t>
      </w:r>
      <w:r>
        <w:rPr>
          <w:rFonts w:ascii="Times New Roman" w:hAnsi="Times New Roman" w:cs="Times New Roman"/>
          <w:b/>
          <w:color w:val="000000" w:themeColor="text1"/>
          <w:sz w:val="32"/>
        </w:rPr>
        <w:t>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41606FC" w14:textId="27569E8D" w:rsidR="004A24D4" w:rsidRDefault="00173955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10D42F1" wp14:editId="34CDE879">
            <wp:extent cx="6219825" cy="4810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49BCE" w14:textId="77777777" w:rsidR="00C8670D" w:rsidRDefault="00C8670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34A9C8" w14:textId="0EFD2827" w:rsidR="00FC502F" w:rsidRPr="00FC502F" w:rsidRDefault="004A24D4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Answer</w:t>
      </w:r>
      <w:r w:rsidR="00FC502F"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 of </w:t>
      </w:r>
      <w:r w:rsidR="00173955">
        <w:rPr>
          <w:rFonts w:ascii="Times New Roman" w:hAnsi="Times New Roman" w:cs="Times New Roman"/>
          <w:b/>
          <w:sz w:val="32"/>
          <w:szCs w:val="32"/>
          <w:u w:val="single"/>
        </w:rPr>
        <w:t xml:space="preserve">the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Question</w:t>
      </w:r>
      <w:r w:rsidR="00173955">
        <w:rPr>
          <w:rFonts w:ascii="Times New Roman" w:hAnsi="Times New Roman" w:cs="Times New Roman"/>
          <w:b/>
          <w:sz w:val="32"/>
          <w:szCs w:val="32"/>
          <w:u w:val="single"/>
        </w:rPr>
        <w:t>s</w:t>
      </w: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408DD3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731C05F5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151D8CE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29B442E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03786E5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3E2DDD3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008B75A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012C1FE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14D134F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38E9CEB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CAC3202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m00 = 0;</w:t>
      </w:r>
    </w:p>
    <w:p w14:paraId="7507720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01 = (G+5); </w:t>
      </w:r>
      <w:r>
        <w:rPr>
          <w:rFonts w:ascii="Courier New" w:hAnsi="Courier New" w:cs="Courier New"/>
          <w:color w:val="228B22"/>
          <w:sz w:val="20"/>
          <w:szCs w:val="20"/>
        </w:rPr>
        <w:t>%(8+5) = 13</w:t>
      </w:r>
    </w:p>
    <w:p w14:paraId="39AF82B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10 = 2*(G+5); </w:t>
      </w:r>
      <w:r>
        <w:rPr>
          <w:rFonts w:ascii="Courier New" w:hAnsi="Courier New" w:cs="Courier New"/>
          <w:color w:val="228B22"/>
          <w:sz w:val="20"/>
          <w:szCs w:val="20"/>
        </w:rPr>
        <w:t>%2*(8+5) = 26</w:t>
      </w:r>
    </w:p>
    <w:p w14:paraId="1D3580A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11 = 3*(G+5); </w:t>
      </w:r>
      <w:r>
        <w:rPr>
          <w:rFonts w:ascii="Courier New" w:hAnsi="Courier New" w:cs="Courier New"/>
          <w:color w:val="228B22"/>
          <w:sz w:val="20"/>
          <w:szCs w:val="20"/>
        </w:rPr>
        <w:t>%3*(8+5) = 39</w:t>
      </w:r>
    </w:p>
    <w:p w14:paraId="2895D4B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70E845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 = [am00 am01 am10 am11]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amplitude for 4 level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ignal</w:t>
      </w:r>
      <w:proofErr w:type="gramEnd"/>
    </w:p>
    <w:p w14:paraId="22F6D95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2FD98A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G+1)*40; </w:t>
      </w:r>
      <w:r>
        <w:rPr>
          <w:rFonts w:ascii="Courier New" w:hAnsi="Courier New" w:cs="Courier New"/>
          <w:color w:val="228B22"/>
          <w:sz w:val="20"/>
          <w:szCs w:val="20"/>
        </w:rPr>
        <w:t>%carrier frequency = (8+1)*40 = 360 Hz</w:t>
      </w:r>
    </w:p>
    <w:p w14:paraId="05D53C2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0712165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G+1)*10; </w:t>
      </w:r>
      <w:r>
        <w:rPr>
          <w:rFonts w:ascii="Courier New" w:hAnsi="Courier New" w:cs="Courier New"/>
          <w:color w:val="228B22"/>
          <w:sz w:val="20"/>
          <w:szCs w:val="20"/>
        </w:rPr>
        <w:t>%bit rate = (8+1)*10 = 90</w:t>
      </w:r>
    </w:p>
    <w:p w14:paraId="6F1B043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m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>
        <w:rPr>
          <w:rFonts w:ascii="Courier New" w:hAnsi="Courier New" w:cs="Courier New"/>
          <w:color w:val="228B22"/>
          <w:sz w:val="20"/>
          <w:szCs w:val="20"/>
        </w:rPr>
        <w:t>%modulated bit rate</w:t>
      </w:r>
    </w:p>
    <w:p w14:paraId="7A7EB595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228B22"/>
          <w:sz w:val="20"/>
          <w:szCs w:val="20"/>
        </w:rPr>
        <w:t>%modulated two bits period</w:t>
      </w:r>
    </w:p>
    <w:p w14:paraId="6A09071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7620832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xt = </w:t>
      </w:r>
      <w:r>
        <w:rPr>
          <w:rFonts w:ascii="Courier New" w:hAnsi="Courier New" w:cs="Courier New"/>
          <w:color w:val="A020F0"/>
          <w:sz w:val="20"/>
          <w:szCs w:val="20"/>
        </w:rPr>
        <w:t>'T2j9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228B22"/>
          <w:sz w:val="20"/>
          <w:szCs w:val="20"/>
        </w:rPr>
        <w:t>%message to transmit</w:t>
      </w:r>
    </w:p>
    <w:p w14:paraId="06E1564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DB6F1A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a) -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text message into binary bit sequence</w:t>
      </w:r>
    </w:p>
    <w:p w14:paraId="3E60643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2F04FD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ec1 = double(txt); </w:t>
      </w:r>
      <w:r>
        <w:rPr>
          <w:rFonts w:ascii="Courier New" w:hAnsi="Courier New" w:cs="Courier New"/>
          <w:color w:val="228B22"/>
          <w:sz w:val="20"/>
          <w:szCs w:val="20"/>
        </w:rPr>
        <w:t>%text to ASCII (decimal)</w:t>
      </w:r>
    </w:p>
    <w:p w14:paraId="2833D31C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1 = 2.^(0:-1:-7); </w:t>
      </w:r>
      <w:r>
        <w:rPr>
          <w:rFonts w:ascii="Courier New" w:hAnsi="Courier New" w:cs="Courier New"/>
          <w:color w:val="228B22"/>
          <w:sz w:val="20"/>
          <w:szCs w:val="20"/>
        </w:rPr>
        <w:t>%2^0,2^-1,.......,2^-7</w:t>
      </w:r>
    </w:p>
    <w:p w14:paraId="6736912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1 = mod(floor(p1'*dec1),2); </w:t>
      </w:r>
      <w:r>
        <w:rPr>
          <w:rFonts w:ascii="Courier New" w:hAnsi="Courier New" w:cs="Courier New"/>
          <w:color w:val="228B22"/>
          <w:sz w:val="20"/>
          <w:szCs w:val="20"/>
        </w:rPr>
        <w:t>%decimal to binary conversion</w:t>
      </w:r>
    </w:p>
    <w:p w14:paraId="336B063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s = reshape(b1,1,numel(b1)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bytes to serial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bversion</w:t>
      </w:r>
      <w:proofErr w:type="spellEnd"/>
    </w:p>
    <w:p w14:paraId="2BDA5AA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2D4770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(a)</w:t>
      </w:r>
    </w:p>
    <w:p w14:paraId="5BE6665C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0F1C12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b) - display of the bit sequence from (a)</w:t>
      </w:r>
    </w:p>
    <w:p w14:paraId="458B8D9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5C3E24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s = []; </w:t>
      </w:r>
      <w:r>
        <w:rPr>
          <w:rFonts w:ascii="Courier New" w:hAnsi="Courier New" w:cs="Courier New"/>
          <w:color w:val="228B22"/>
          <w:sz w:val="20"/>
          <w:szCs w:val="20"/>
        </w:rPr>
        <w:t>%digital signal of the bit sequence</w:t>
      </w:r>
    </w:p>
    <w:p w14:paraId="16CD74E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1:2:length(bs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each two bits from the bit sequence to digital signal elements</w:t>
      </w:r>
    </w:p>
    <w:p w14:paraId="630A559F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0</w:t>
      </w:r>
    </w:p>
    <w:p w14:paraId="1E83AC3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1)*ones(1,100);</w:t>
      </w:r>
    </w:p>
    <w:p w14:paraId="3C71E88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1</w:t>
      </w:r>
    </w:p>
    <w:p w14:paraId="78F2989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2)*ones(1,100);</w:t>
      </w:r>
    </w:p>
    <w:p w14:paraId="0DD514B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1 &amp;&amp; bs(n+1)==0</w:t>
      </w:r>
    </w:p>
    <w:p w14:paraId="4287FF4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3)*ones(1,100);</w:t>
      </w:r>
    </w:p>
    <w:p w14:paraId="76582D7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2FD5FC3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4)*ones(1,100);</w:t>
      </w:r>
    </w:p>
    <w:p w14:paraId="3F3886F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69DACA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s = [ds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;</w:t>
      </w:r>
    </w:p>
    <w:p w14:paraId="19F59275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D005BD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1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100:mbp/100:100*(length(bs)/2)*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100); </w:t>
      </w:r>
      <w:r>
        <w:rPr>
          <w:rFonts w:ascii="Courier New" w:hAnsi="Courier New" w:cs="Courier New"/>
          <w:color w:val="228B22"/>
          <w:sz w:val="20"/>
          <w:szCs w:val="20"/>
        </w:rPr>
        <w:t>%time period for the digital signal</w:t>
      </w:r>
    </w:p>
    <w:p w14:paraId="11D0DA1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144B962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1,ds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2.5);</w:t>
      </w:r>
    </w:p>
    <w:p w14:paraId="32CCEC7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A97E92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0D8037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Digital Signal of the Text Messag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A09A99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FBC235C" w14:textId="6AEB27C9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5 45]);</w:t>
      </w:r>
    </w:p>
    <w:p w14:paraId="5A62481F" w14:textId="0775C214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4BA3338F" w14:textId="4F8DEF9E" w:rsidR="00F738D2" w:rsidRDefault="00F738D2" w:rsidP="00F738D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 w:rsidRPr="00F738D2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400C0DC3" wp14:editId="38504D42">
            <wp:extent cx="5551961" cy="2676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657" cy="269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52C8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EAB1CE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(b)</w:t>
      </w:r>
    </w:p>
    <w:p w14:paraId="4580912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lastRenderedPageBreak/>
        <w:t xml:space="preserve"> </w:t>
      </w:r>
    </w:p>
    <w:p w14:paraId="704E3B3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c) - apply QASK on digital signal from (b)</w:t>
      </w:r>
    </w:p>
    <w:p w14:paraId="0442C55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0984C2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2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1000:mbp/1000:mbp; </w:t>
      </w:r>
      <w:r>
        <w:rPr>
          <w:rFonts w:ascii="Courier New" w:hAnsi="Courier New" w:cs="Courier New"/>
          <w:color w:val="228B22"/>
          <w:sz w:val="20"/>
          <w:szCs w:val="20"/>
        </w:rPr>
        <w:t>%time period for each signal elements</w:t>
      </w:r>
    </w:p>
    <w:p w14:paraId="3DAF4A7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s = []; </w:t>
      </w:r>
      <w:r>
        <w:rPr>
          <w:rFonts w:ascii="Courier New" w:hAnsi="Courier New" w:cs="Courier New"/>
          <w:color w:val="228B22"/>
          <w:sz w:val="20"/>
          <w:szCs w:val="20"/>
        </w:rPr>
        <w:t>%modulated analog signal of the digital signal</w:t>
      </w:r>
    </w:p>
    <w:p w14:paraId="08C7A0B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1:2:length(bs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each two bits from the bit sequence to analog signal elements</w:t>
      </w:r>
    </w:p>
    <w:p w14:paraId="6D6CD01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0</w:t>
      </w:r>
    </w:p>
    <w:p w14:paraId="0277CCC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1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48F7168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1</w:t>
      </w:r>
    </w:p>
    <w:p w14:paraId="4A29048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2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229F8FB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1 &amp;&amp; bs(n+1)==0</w:t>
      </w:r>
    </w:p>
    <w:p w14:paraId="5E58AC0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3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0ACB846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3CA1FA7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4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2D128BC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B896EB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s = [as y];</w:t>
      </w:r>
    </w:p>
    <w:p w14:paraId="2269546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DD69DF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3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1000:mbp/1000:mbp*(length(bs)/2); </w:t>
      </w:r>
      <w:r>
        <w:rPr>
          <w:rFonts w:ascii="Courier New" w:hAnsi="Courier New" w:cs="Courier New"/>
          <w:color w:val="228B22"/>
          <w:sz w:val="20"/>
          <w:szCs w:val="20"/>
        </w:rPr>
        <w:t>%time period for the analog signal</w:t>
      </w:r>
    </w:p>
    <w:p w14:paraId="6D763A2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BA20A4A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3,as);</w:t>
      </w:r>
    </w:p>
    <w:p w14:paraId="4271992A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B0DC9D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B04C79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odulated Analog Signal of the Text Messag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169FC8C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A0A30BE" w14:textId="7BB0A834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45 45]);</w:t>
      </w:r>
    </w:p>
    <w:p w14:paraId="4331BAD1" w14:textId="65D8BB5D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4698DE03" w14:textId="1EE3CC6B" w:rsidR="00F738D2" w:rsidRDefault="00F738D2" w:rsidP="00F738D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 w:rsidRPr="00F738D2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04CF3675" wp14:editId="52FD6AA6">
            <wp:extent cx="6086475" cy="293420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990" cy="2935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CD77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5E2F1DC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(c)</w:t>
      </w:r>
    </w:p>
    <w:p w14:paraId="0E65418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D9022F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d) - add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noice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to the modulated signal from (c)</w:t>
      </w:r>
    </w:p>
    <w:p w14:paraId="7D99999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8A73E55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wg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s,5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noisy signal - add additive white gaussian noise</w:t>
      </w:r>
    </w:p>
    <w:p w14:paraId="130F072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291B5C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AF6D0D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3,ras);</w:t>
      </w:r>
    </w:p>
    <w:p w14:paraId="19B650C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2467EA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575664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Analog Signal of the Text Message (SNR = 5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3E229B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667DDA5" w14:textId="5EF14429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45 45]);</w:t>
      </w:r>
    </w:p>
    <w:p w14:paraId="68D0BB46" w14:textId="2AAD593A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5744D605" w14:textId="608D1654" w:rsidR="00F738D2" w:rsidRDefault="00F738D2" w:rsidP="00F738D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 w:rsidRPr="00F738D2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7456CE36" wp14:editId="050A986C">
            <wp:extent cx="6067425" cy="292502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956" cy="2925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F06A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A9F8E3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(d)</w:t>
      </w:r>
    </w:p>
    <w:p w14:paraId="761E868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C1BC0A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e) - recover bit sequence from the received noisy signal from (d)</w:t>
      </w:r>
    </w:p>
    <w:p w14:paraId="1FB9EDB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AE1E17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[]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t sequence of the noisy signal</w:t>
      </w:r>
    </w:p>
    <w:p w14:paraId="06939DD3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length(t2):length(t2):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noisy signal elements to bit sequence</w:t>
      </w:r>
    </w:p>
    <w:p w14:paraId="681A6A5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 = 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*t2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carrie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iignal</w:t>
      </w:r>
      <w:proofErr w:type="spellEnd"/>
    </w:p>
    <w:p w14:paraId="586E586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mm = y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(n-(length(t2)-1)):n);</w:t>
      </w:r>
    </w:p>
    <w:p w14:paraId="1C426E9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z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rap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2,mm);</w:t>
      </w:r>
    </w:p>
    <w:p w14:paraId="3B99646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round((2*z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06ADC38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&lt;(am(1)+am(2))/2) </w:t>
      </w:r>
      <w:r>
        <w:rPr>
          <w:rFonts w:ascii="Courier New" w:hAnsi="Courier New" w:cs="Courier New"/>
          <w:color w:val="228B22"/>
          <w:sz w:val="20"/>
          <w:szCs w:val="20"/>
        </w:rPr>
        <w:t>%logic level, if the value is less than the middle point between the next amplitude</w:t>
      </w:r>
    </w:p>
    <w:p w14:paraId="53339C9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0 0];</w:t>
      </w:r>
    </w:p>
    <w:p w14:paraId="7E0A1DD2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(am(2)+am(3))/2)</w:t>
      </w:r>
    </w:p>
    <w:p w14:paraId="6526F58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0 1];</w:t>
      </w:r>
    </w:p>
    <w:p w14:paraId="22A5253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(am(3)+am(4))/2)</w:t>
      </w:r>
    </w:p>
    <w:p w14:paraId="3491702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1 0];</w:t>
      </w:r>
    </w:p>
    <w:p w14:paraId="4A88FC82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044BEDBC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1 1];</w:t>
      </w:r>
    </w:p>
    <w:p w14:paraId="6FEBE4F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47BCB7B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a];</w:t>
      </w:r>
    </w:p>
    <w:p w14:paraId="2DE1DB5A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4CA8D1A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0380CCB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(e)</w:t>
      </w:r>
    </w:p>
    <w:p w14:paraId="7F3A4D6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AB8B98A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f) - display of the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t sequence from (e)</w:t>
      </w:r>
    </w:p>
    <w:p w14:paraId="1BB2E1D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88EAE9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d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]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igital signal of the bit sequence</w:t>
      </w:r>
    </w:p>
    <w:p w14:paraId="54CC237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1:2: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each two bits from the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t sequence to digital signal elements</w:t>
      </w:r>
    </w:p>
    <w:p w14:paraId="3679021E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n)==0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+1)==0</w:t>
      </w:r>
    </w:p>
    <w:p w14:paraId="5B52FEB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1)*ones(1,100);</w:t>
      </w:r>
    </w:p>
    <w:p w14:paraId="1A0330DD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n)==0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+1)==1</w:t>
      </w:r>
    </w:p>
    <w:p w14:paraId="07765B7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2)*ones(1,100);</w:t>
      </w:r>
    </w:p>
    <w:p w14:paraId="629F9B2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n)==1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+1)==0</w:t>
      </w:r>
    </w:p>
    <w:p w14:paraId="2010067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3)*ones(1,100);</w:t>
      </w:r>
    </w:p>
    <w:p w14:paraId="21D551F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0FB6037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4)*ones(1,100);</w:t>
      </w:r>
    </w:p>
    <w:p w14:paraId="54AFAF7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2EA594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d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d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;</w:t>
      </w:r>
    </w:p>
    <w:p w14:paraId="236F700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05298CCC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260B0FD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1,rds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2.5);</w:t>
      </w:r>
    </w:p>
    <w:p w14:paraId="116B07D1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217A18F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F9DD37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'Digital Signal of the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Bit Sequenc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C6B1B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59C4432" w14:textId="04A35AE4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5 45]);</w:t>
      </w:r>
    </w:p>
    <w:p w14:paraId="09E27CE7" w14:textId="50DE5381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7C364E6E" w14:textId="37BF0445" w:rsidR="00F738D2" w:rsidRDefault="00936B59" w:rsidP="00936B5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 w:rsidRPr="00936B59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5CD92A43" wp14:editId="64539DA2">
            <wp:extent cx="6057900" cy="292043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1619" cy="292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10B07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40F5B8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(f)</w:t>
      </w:r>
    </w:p>
    <w:p w14:paraId="0F1F562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0390CD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g) -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nary bit sequence into text message</w:t>
      </w:r>
    </w:p>
    <w:p w14:paraId="67AEFC9B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F1DB85A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 = 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length of input string</w:t>
      </w:r>
    </w:p>
    <w:p w14:paraId="723619B4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l8 = 8*floor(l/8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multiple of 8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length</w:t>
      </w:r>
      <w:proofErr w:type="gramEnd"/>
    </w:p>
    <w:p w14:paraId="2084F365" w14:textId="077F238D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2 = reshape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1:l8),8,l8/8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cols of </w:t>
      </w:r>
      <w:proofErr w:type="spellStart"/>
      <w:r w:rsidR="00936B59">
        <w:rPr>
          <w:rFonts w:ascii="Courier New" w:hAnsi="Courier New" w:cs="Courier New"/>
          <w:color w:val="228B22"/>
          <w:sz w:val="20"/>
          <w:szCs w:val="20"/>
        </w:rPr>
        <w:t>b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 are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ts of chars</w:t>
      </w:r>
    </w:p>
    <w:p w14:paraId="277A3DD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2 = 2.^(0:7); </w:t>
      </w:r>
      <w:r>
        <w:rPr>
          <w:rFonts w:ascii="Courier New" w:hAnsi="Courier New" w:cs="Courier New"/>
          <w:color w:val="228B22"/>
          <w:sz w:val="20"/>
          <w:szCs w:val="20"/>
        </w:rPr>
        <w:t>%power of 2</w:t>
      </w:r>
    </w:p>
    <w:p w14:paraId="17A313E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ec2 = p2*b2; </w:t>
      </w:r>
      <w:r>
        <w:rPr>
          <w:rFonts w:ascii="Courier New" w:hAnsi="Courier New" w:cs="Courier New"/>
          <w:color w:val="228B22"/>
          <w:sz w:val="20"/>
          <w:szCs w:val="20"/>
        </w:rPr>
        <w:t>%binary to decimal conversion</w:t>
      </w:r>
    </w:p>
    <w:p w14:paraId="663F8AF6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tx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char(dec2); </w:t>
      </w:r>
      <w:r>
        <w:rPr>
          <w:rFonts w:ascii="Courier New" w:hAnsi="Courier New" w:cs="Courier New"/>
          <w:color w:val="228B22"/>
          <w:sz w:val="20"/>
          <w:szCs w:val="20"/>
        </w:rPr>
        <w:t>%ASCII (decimal) to txt</w:t>
      </w:r>
    </w:p>
    <w:p w14:paraId="2EC2FDD9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99138B0" w14:textId="77777777" w:rsidR="00F738D2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nt_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txt </w:t>
      </w:r>
      <w:r>
        <w:rPr>
          <w:rFonts w:ascii="Courier New" w:hAnsi="Courier New" w:cs="Courier New"/>
          <w:color w:val="228B22"/>
          <w:sz w:val="20"/>
          <w:szCs w:val="20"/>
        </w:rPr>
        <w:t>%output of sent message</w:t>
      </w:r>
    </w:p>
    <w:p w14:paraId="1F017C48" w14:textId="69F1DE0E" w:rsidR="00936B59" w:rsidRDefault="00F738D2" w:rsidP="00F738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cieved_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tx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output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message</w:t>
      </w:r>
    </w:p>
    <w:p w14:paraId="492114CA" w14:textId="4CCCDAC7" w:rsidR="00F738D2" w:rsidRDefault="00936B59" w:rsidP="00936B5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633C339E" wp14:editId="24895962">
            <wp:extent cx="1690869" cy="1457325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15334" cy="14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43D9A" w14:textId="77777777" w:rsidR="004C238F" w:rsidRDefault="00F738D2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(g)</w:t>
      </w:r>
    </w:p>
    <w:p w14:paraId="04EBFCCA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lastRenderedPageBreak/>
        <w:t xml:space="preserve"> </w:t>
      </w:r>
    </w:p>
    <w:p w14:paraId="6C4D7B9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h) - impact of noise change in (d)</w:t>
      </w:r>
    </w:p>
    <w:p w14:paraId="738A4DA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BD0FF5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Increasing the noise of the channel or decreasing the SNR results on</w:t>
      </w:r>
    </w:p>
    <w:p w14:paraId="3BDF9A9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unusable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received signal at the receiver point. Changing the SNR value of</w:t>
      </w:r>
    </w:p>
    <w:p w14:paraId="0C39AC3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the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code 5 to -45, change the sent message to a different message</w:t>
      </w:r>
    </w:p>
    <w:p w14:paraId="1B902694" w14:textId="060D09BA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0"/>
          <w:szCs w:val="20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at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the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r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point.</w:t>
      </w:r>
    </w:p>
    <w:p w14:paraId="3D3AD68C" w14:textId="1545989F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0"/>
          <w:szCs w:val="20"/>
        </w:rPr>
      </w:pPr>
    </w:p>
    <w:p w14:paraId="29FCC47C" w14:textId="1BD083AB" w:rsidR="004C238F" w:rsidRDefault="004C238F" w:rsidP="004C238F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29580353" wp14:editId="4A7958E8">
            <wp:extent cx="1526190" cy="1562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31530" cy="1567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4AD8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E21922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en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(h)</w:t>
      </w:r>
    </w:p>
    <w:p w14:paraId="145DD3DC" w14:textId="650B2190" w:rsidR="00FC502F" w:rsidRDefault="00FC502F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713891F" w14:textId="4CBCD10D" w:rsidR="004C238F" w:rsidRDefault="004C238F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2ACBA8B" w14:textId="77777777" w:rsidR="004C238F" w:rsidRDefault="004C238F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D7CD9E0" w14:textId="46FE70C2" w:rsidR="004C238F" w:rsidRDefault="004C238F" w:rsidP="004C238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Full Code</w:t>
      </w:r>
    </w:p>
    <w:p w14:paraId="2A389D5E" w14:textId="58F9DF49" w:rsidR="004C238F" w:rsidRDefault="004C238F" w:rsidP="004C238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4F7DFF2" w14:textId="77777777" w:rsidR="004C238F" w:rsidRPr="004C238F" w:rsidRDefault="004C238F" w:rsidP="004C238F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D44B8E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5076004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59F4C083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1D8A47F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5CF6C70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023E7FF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32C0A69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23C4942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47737E38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34BE081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948CA0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m00 = 0;</w:t>
      </w:r>
    </w:p>
    <w:p w14:paraId="787B0B1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01 = (G+5); </w:t>
      </w:r>
      <w:r>
        <w:rPr>
          <w:rFonts w:ascii="Courier New" w:hAnsi="Courier New" w:cs="Courier New"/>
          <w:color w:val="228B22"/>
          <w:sz w:val="20"/>
          <w:szCs w:val="20"/>
        </w:rPr>
        <w:t>%(8+5) = 13</w:t>
      </w:r>
    </w:p>
    <w:p w14:paraId="2365532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10 = 2*(G+5); </w:t>
      </w:r>
      <w:r>
        <w:rPr>
          <w:rFonts w:ascii="Courier New" w:hAnsi="Courier New" w:cs="Courier New"/>
          <w:color w:val="228B22"/>
          <w:sz w:val="20"/>
          <w:szCs w:val="20"/>
        </w:rPr>
        <w:t>%2*(8+5) = 26</w:t>
      </w:r>
    </w:p>
    <w:p w14:paraId="0133413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11 = 3*(G+5); </w:t>
      </w:r>
      <w:r>
        <w:rPr>
          <w:rFonts w:ascii="Courier New" w:hAnsi="Courier New" w:cs="Courier New"/>
          <w:color w:val="228B22"/>
          <w:sz w:val="20"/>
          <w:szCs w:val="20"/>
        </w:rPr>
        <w:t>%3*(8+5) = 39</w:t>
      </w:r>
    </w:p>
    <w:p w14:paraId="2659396A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7FC62F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 = [am00 am01 am10 am11]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amplitude for 4 level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ignal</w:t>
      </w:r>
      <w:proofErr w:type="gramEnd"/>
    </w:p>
    <w:p w14:paraId="386D595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60911D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G+1)*40; </w:t>
      </w:r>
      <w:r>
        <w:rPr>
          <w:rFonts w:ascii="Courier New" w:hAnsi="Courier New" w:cs="Courier New"/>
          <w:color w:val="228B22"/>
          <w:sz w:val="20"/>
          <w:szCs w:val="20"/>
        </w:rPr>
        <w:t>%carrier frequency = (8+1)*40 = 360 Hz</w:t>
      </w:r>
    </w:p>
    <w:p w14:paraId="34FEE1B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12502B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G+1)*10; </w:t>
      </w:r>
      <w:r>
        <w:rPr>
          <w:rFonts w:ascii="Courier New" w:hAnsi="Courier New" w:cs="Courier New"/>
          <w:color w:val="228B22"/>
          <w:sz w:val="20"/>
          <w:szCs w:val="20"/>
        </w:rPr>
        <w:t>%bit rate = (8+1)*10 = 90</w:t>
      </w:r>
    </w:p>
    <w:p w14:paraId="73E50D6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>
        <w:rPr>
          <w:rFonts w:ascii="Courier New" w:hAnsi="Courier New" w:cs="Courier New"/>
          <w:color w:val="228B22"/>
          <w:sz w:val="20"/>
          <w:szCs w:val="20"/>
        </w:rPr>
        <w:t>%modulated bit rate</w:t>
      </w:r>
    </w:p>
    <w:p w14:paraId="353FFEB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228B22"/>
          <w:sz w:val="20"/>
          <w:szCs w:val="20"/>
        </w:rPr>
        <w:t>%modulated two bits period</w:t>
      </w:r>
    </w:p>
    <w:p w14:paraId="731C55B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1119BD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xt = </w:t>
      </w:r>
      <w:r>
        <w:rPr>
          <w:rFonts w:ascii="Courier New" w:hAnsi="Courier New" w:cs="Courier New"/>
          <w:color w:val="A020F0"/>
          <w:sz w:val="20"/>
          <w:szCs w:val="20"/>
        </w:rPr>
        <w:t>'T2j9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228B22"/>
          <w:sz w:val="20"/>
          <w:szCs w:val="20"/>
        </w:rPr>
        <w:t>%message to transmit</w:t>
      </w:r>
    </w:p>
    <w:p w14:paraId="07E90F4A" w14:textId="1BC0BA5A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12FC39D7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ec1 = double(txt); </w:t>
      </w:r>
      <w:r>
        <w:rPr>
          <w:rFonts w:ascii="Courier New" w:hAnsi="Courier New" w:cs="Courier New"/>
          <w:color w:val="228B22"/>
          <w:sz w:val="20"/>
          <w:szCs w:val="20"/>
        </w:rPr>
        <w:t>%text to ASCII (decimal)</w:t>
      </w:r>
    </w:p>
    <w:p w14:paraId="7143AA2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1 = 2.^(0:-1:-7); </w:t>
      </w:r>
      <w:r>
        <w:rPr>
          <w:rFonts w:ascii="Courier New" w:hAnsi="Courier New" w:cs="Courier New"/>
          <w:color w:val="228B22"/>
          <w:sz w:val="20"/>
          <w:szCs w:val="20"/>
        </w:rPr>
        <w:t>%2^0,2^-1,.......,2^-7</w:t>
      </w:r>
    </w:p>
    <w:p w14:paraId="4BE4353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1 = mod(floor(p1'*dec1),2); </w:t>
      </w:r>
      <w:r>
        <w:rPr>
          <w:rFonts w:ascii="Courier New" w:hAnsi="Courier New" w:cs="Courier New"/>
          <w:color w:val="228B22"/>
          <w:sz w:val="20"/>
          <w:szCs w:val="20"/>
        </w:rPr>
        <w:t>%decimal to binary conversion</w:t>
      </w:r>
    </w:p>
    <w:p w14:paraId="0CDB950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s = reshape(b1,1,numel(b1)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bytes to serial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bversion</w:t>
      </w:r>
      <w:proofErr w:type="spellEnd"/>
    </w:p>
    <w:p w14:paraId="432D5099" w14:textId="5103D9A0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3C79E0B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ds = []; </w:t>
      </w:r>
      <w:r>
        <w:rPr>
          <w:rFonts w:ascii="Courier New" w:hAnsi="Courier New" w:cs="Courier New"/>
          <w:color w:val="228B22"/>
          <w:sz w:val="20"/>
          <w:szCs w:val="20"/>
        </w:rPr>
        <w:t>%digital signal of the bit sequence</w:t>
      </w:r>
    </w:p>
    <w:p w14:paraId="2AAE8BD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1:2:length(bs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each two bits from the bit sequence to digital signal elements</w:t>
      </w:r>
    </w:p>
    <w:p w14:paraId="0538B71E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0</w:t>
      </w:r>
    </w:p>
    <w:p w14:paraId="6BD5A9DA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1)*ones(1,100);</w:t>
      </w:r>
    </w:p>
    <w:p w14:paraId="7EE1F39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1</w:t>
      </w:r>
    </w:p>
    <w:p w14:paraId="3D4C1C77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2)*ones(1,100);</w:t>
      </w:r>
    </w:p>
    <w:p w14:paraId="2BECC4E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1 &amp;&amp; bs(n+1)==0</w:t>
      </w:r>
    </w:p>
    <w:p w14:paraId="354A397E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3)*ones(1,100);</w:t>
      </w:r>
    </w:p>
    <w:p w14:paraId="7B8C685E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548CD6E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4)*ones(1,100);</w:t>
      </w:r>
    </w:p>
    <w:p w14:paraId="3A1E612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A82A05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s = [ds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;</w:t>
      </w:r>
    </w:p>
    <w:p w14:paraId="404EDF4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CD8C2A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1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100:mbp/100:100*(length(bs)/2)*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100); </w:t>
      </w:r>
      <w:r>
        <w:rPr>
          <w:rFonts w:ascii="Courier New" w:hAnsi="Courier New" w:cs="Courier New"/>
          <w:color w:val="228B22"/>
          <w:sz w:val="20"/>
          <w:szCs w:val="20"/>
        </w:rPr>
        <w:t>%time period for the digital signal</w:t>
      </w:r>
    </w:p>
    <w:p w14:paraId="12B00697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05F98FB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1,ds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2.5);</w:t>
      </w:r>
    </w:p>
    <w:p w14:paraId="520C5167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D9BAD0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4A438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Digital Signal of the Text Messag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40E802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B56D1F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5 45]);</w:t>
      </w:r>
    </w:p>
    <w:p w14:paraId="2D433C43" w14:textId="31BA3EB1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76BAEE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2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1000:mbp/1000:mbp; </w:t>
      </w:r>
      <w:r>
        <w:rPr>
          <w:rFonts w:ascii="Courier New" w:hAnsi="Courier New" w:cs="Courier New"/>
          <w:color w:val="228B22"/>
          <w:sz w:val="20"/>
          <w:szCs w:val="20"/>
        </w:rPr>
        <w:t>%time period for each signal elements</w:t>
      </w:r>
    </w:p>
    <w:p w14:paraId="4921C89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s = []; </w:t>
      </w:r>
      <w:r>
        <w:rPr>
          <w:rFonts w:ascii="Courier New" w:hAnsi="Courier New" w:cs="Courier New"/>
          <w:color w:val="228B22"/>
          <w:sz w:val="20"/>
          <w:szCs w:val="20"/>
        </w:rPr>
        <w:t>%modulated analog signal of the digital signal</w:t>
      </w:r>
    </w:p>
    <w:p w14:paraId="3018CEDA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1:2:length(bs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each two bits from the bit sequence to analog signal elements</w:t>
      </w:r>
    </w:p>
    <w:p w14:paraId="42C4490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0</w:t>
      </w:r>
    </w:p>
    <w:p w14:paraId="7F3358FA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1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6FE9662E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0 &amp;&amp; bs(n+1)==1</w:t>
      </w:r>
    </w:p>
    <w:p w14:paraId="6801DA2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2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2A1C376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s(n)==1 &amp;&amp; bs(n+1)==0</w:t>
      </w:r>
    </w:p>
    <w:p w14:paraId="1787688E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3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40C2D12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0CDE762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 = am(4)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t2);</w:t>
      </w:r>
    </w:p>
    <w:p w14:paraId="4D6847E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49A710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s = [as y];</w:t>
      </w:r>
    </w:p>
    <w:p w14:paraId="23EF282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8E36D3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3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/1000:mbp/1000:mbp*(length(bs)/2); </w:t>
      </w:r>
      <w:r>
        <w:rPr>
          <w:rFonts w:ascii="Courier New" w:hAnsi="Courier New" w:cs="Courier New"/>
          <w:color w:val="228B22"/>
          <w:sz w:val="20"/>
          <w:szCs w:val="20"/>
        </w:rPr>
        <w:t>%time period for the analog signal</w:t>
      </w:r>
    </w:p>
    <w:p w14:paraId="37E231D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7B9F1B4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3,as);</w:t>
      </w:r>
    </w:p>
    <w:p w14:paraId="21E5B37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233CF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E5B96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odulated Analog Signal of the Text Messag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6075633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282C6E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45 45]);</w:t>
      </w:r>
    </w:p>
    <w:p w14:paraId="18F039D7" w14:textId="3E6A13D3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2E7A33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wg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s,5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noisy signal - add additive white gaussian noise</w:t>
      </w:r>
    </w:p>
    <w:p w14:paraId="1B6CE147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B0B1D0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3465BD9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3,ras);</w:t>
      </w:r>
    </w:p>
    <w:p w14:paraId="3E27CD4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FA30A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42A0C33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Analog Signal of the Text Message (SNR = 5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C22F8F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57C9F39" w14:textId="6D6056A6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45 45]);</w:t>
      </w:r>
    </w:p>
    <w:p w14:paraId="78F53D6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34251C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[]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t sequence of the noisy signal</w:t>
      </w:r>
    </w:p>
    <w:p w14:paraId="5247BE0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length(t2):length(t2):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noisy signal elements to bit sequence</w:t>
      </w:r>
    </w:p>
    <w:p w14:paraId="25519C5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y = 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*t2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carrie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iignal</w:t>
      </w:r>
      <w:proofErr w:type="spellEnd"/>
    </w:p>
    <w:p w14:paraId="46E8476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mm = y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(n-(length(t2)-1)):n);</w:t>
      </w:r>
    </w:p>
    <w:p w14:paraId="5807BC97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z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rap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2,mm);</w:t>
      </w:r>
    </w:p>
    <w:p w14:paraId="3BDAD0F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round((2*z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548F3A9E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&lt;(am(1)+am(2))/2) </w:t>
      </w:r>
      <w:r>
        <w:rPr>
          <w:rFonts w:ascii="Courier New" w:hAnsi="Courier New" w:cs="Courier New"/>
          <w:color w:val="228B22"/>
          <w:sz w:val="20"/>
          <w:szCs w:val="20"/>
        </w:rPr>
        <w:t>%logic level, if the value is less than the middle point between the next amplitude</w:t>
      </w:r>
    </w:p>
    <w:p w14:paraId="15C8A3A8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0 0];</w:t>
      </w:r>
    </w:p>
    <w:p w14:paraId="4D3B18D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(am(2)+am(3))/2)</w:t>
      </w:r>
    </w:p>
    <w:p w14:paraId="6F35659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0 1];</w:t>
      </w:r>
    </w:p>
    <w:p w14:paraId="6E866DF9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(am(3)+am(4))/2)</w:t>
      </w:r>
    </w:p>
    <w:p w14:paraId="3635E4D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1 0];</w:t>
      </w:r>
    </w:p>
    <w:p w14:paraId="4C99D26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442A2E6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a = [1 1];</w:t>
      </w:r>
    </w:p>
    <w:p w14:paraId="214430D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5011894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a];</w:t>
      </w:r>
    </w:p>
    <w:p w14:paraId="349A8B91" w14:textId="499D0228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7E9183D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453987A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d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]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igital signal of the bit sequence</w:t>
      </w:r>
    </w:p>
    <w:p w14:paraId="060D62A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=1:2: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nver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of each two bits from the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t sequence to digital signal elements</w:t>
      </w:r>
    </w:p>
    <w:p w14:paraId="4A8D79F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n)==0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+1)==0</w:t>
      </w:r>
    </w:p>
    <w:p w14:paraId="308C59B6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1)*ones(1,100);</w:t>
      </w:r>
    </w:p>
    <w:p w14:paraId="135A6D5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n)==0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+1)==1</w:t>
      </w:r>
    </w:p>
    <w:p w14:paraId="0F2079D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2)*ones(1,100);</w:t>
      </w:r>
    </w:p>
    <w:p w14:paraId="6BF01163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n)==1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+1)==0</w:t>
      </w:r>
    </w:p>
    <w:p w14:paraId="73D7F7B3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3)*ones(1,100);</w:t>
      </w:r>
    </w:p>
    <w:p w14:paraId="3F468E3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10CB3F2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(4)*ones(1,100);</w:t>
      </w:r>
    </w:p>
    <w:p w14:paraId="6043A81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E9384A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d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d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;</w:t>
      </w:r>
    </w:p>
    <w:p w14:paraId="1C547A1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FDBCCFE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5E541EEA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1,rds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2.5);</w:t>
      </w:r>
    </w:p>
    <w:p w14:paraId="5C32CD8C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4046C3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8B78910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'Digital Signal of the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Bit Sequenc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120EE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CB0B5CA" w14:textId="65E4F00F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([ 0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b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length(bs)/2) -5 45]);</w:t>
      </w:r>
    </w:p>
    <w:p w14:paraId="223B01B8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CBDA2B8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 = 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length of input string</w:t>
      </w:r>
    </w:p>
    <w:p w14:paraId="2218537F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l8 = 8*floor(l/8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multiple of 8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length</w:t>
      </w:r>
      <w:proofErr w:type="gramEnd"/>
    </w:p>
    <w:p w14:paraId="1A480322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2 = reshape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b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1:l8),8,l8/8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cols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d are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bits of chars</w:t>
      </w:r>
    </w:p>
    <w:p w14:paraId="57ACFA94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2 = 2.^(0:7); </w:t>
      </w:r>
      <w:r>
        <w:rPr>
          <w:rFonts w:ascii="Courier New" w:hAnsi="Courier New" w:cs="Courier New"/>
          <w:color w:val="228B22"/>
          <w:sz w:val="20"/>
          <w:szCs w:val="20"/>
        </w:rPr>
        <w:t>%power of 2</w:t>
      </w:r>
    </w:p>
    <w:p w14:paraId="2215E7B1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ec2 = p2*b2; </w:t>
      </w:r>
      <w:r>
        <w:rPr>
          <w:rFonts w:ascii="Courier New" w:hAnsi="Courier New" w:cs="Courier New"/>
          <w:color w:val="228B22"/>
          <w:sz w:val="20"/>
          <w:szCs w:val="20"/>
        </w:rPr>
        <w:t>%binary to decimal conversion</w:t>
      </w:r>
    </w:p>
    <w:p w14:paraId="3D6648AB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tx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char(dec2); </w:t>
      </w:r>
      <w:r>
        <w:rPr>
          <w:rFonts w:ascii="Courier New" w:hAnsi="Courier New" w:cs="Courier New"/>
          <w:color w:val="228B22"/>
          <w:sz w:val="20"/>
          <w:szCs w:val="20"/>
        </w:rPr>
        <w:t>%ASCII (decimal) to txt</w:t>
      </w:r>
    </w:p>
    <w:p w14:paraId="17FE9A05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D6779C0" w14:textId="77777777" w:rsid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nt_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txt </w:t>
      </w:r>
      <w:r>
        <w:rPr>
          <w:rFonts w:ascii="Courier New" w:hAnsi="Courier New" w:cs="Courier New"/>
          <w:color w:val="228B22"/>
          <w:sz w:val="20"/>
          <w:szCs w:val="20"/>
        </w:rPr>
        <w:t>%output of sent message</w:t>
      </w:r>
    </w:p>
    <w:p w14:paraId="7F88D1EA" w14:textId="1ADA4C4A" w:rsidR="004C238F" w:rsidRPr="004C238F" w:rsidRDefault="004C238F" w:rsidP="004C23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cieved_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tx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output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cieve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message</w:t>
      </w:r>
    </w:p>
    <w:sectPr w:rsidR="004C238F" w:rsidRPr="004C238F" w:rsidSect="00260B94">
      <w:headerReference w:type="default" r:id="rId18"/>
      <w:footerReference w:type="default" r:id="rId1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E2221" w14:textId="77777777" w:rsidR="004F1B3F" w:rsidRDefault="004F1B3F" w:rsidP="000742EE">
      <w:pPr>
        <w:spacing w:after="0" w:line="240" w:lineRule="auto"/>
      </w:pPr>
      <w:r>
        <w:separator/>
      </w:r>
    </w:p>
  </w:endnote>
  <w:endnote w:type="continuationSeparator" w:id="0">
    <w:p w14:paraId="1F2A60C7" w14:textId="77777777" w:rsidR="004F1B3F" w:rsidRDefault="004F1B3F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4572B" w14:textId="77777777" w:rsidR="004F1B3F" w:rsidRDefault="004F1B3F" w:rsidP="000742EE">
      <w:pPr>
        <w:spacing w:after="0" w:line="240" w:lineRule="auto"/>
      </w:pPr>
      <w:r>
        <w:separator/>
      </w:r>
    </w:p>
  </w:footnote>
  <w:footnote w:type="continuationSeparator" w:id="0">
    <w:p w14:paraId="0B16745E" w14:textId="77777777" w:rsidR="004F1B3F" w:rsidRDefault="004F1B3F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5534337A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</w:r>
    <w:r w:rsidR="00173955">
      <w:rPr>
        <w:color w:val="000000" w:themeColor="text1"/>
      </w:rPr>
      <w:t>Final</w:t>
    </w:r>
    <w:r>
      <w:rPr>
        <w:color w:val="000000" w:themeColor="text1"/>
      </w:rPr>
      <w:t xml:space="preserve"> Lab </w:t>
    </w:r>
    <w:r w:rsidR="004A24D4">
      <w:rPr>
        <w:color w:val="000000" w:themeColor="text1"/>
      </w:rPr>
      <w:t>Assignment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3948000">
    <w:abstractNumId w:val="4"/>
  </w:num>
  <w:num w:numId="2" w16cid:durableId="342898099">
    <w:abstractNumId w:val="0"/>
  </w:num>
  <w:num w:numId="3" w16cid:durableId="838543464">
    <w:abstractNumId w:val="3"/>
  </w:num>
  <w:num w:numId="4" w16cid:durableId="353310939">
    <w:abstractNumId w:val="1"/>
  </w:num>
  <w:num w:numId="5" w16cid:durableId="993877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otaAO4VlBAsAAAA"/>
  </w:docVars>
  <w:rsids>
    <w:rsidRoot w:val="009004CE"/>
    <w:rsid w:val="00010319"/>
    <w:rsid w:val="0004616E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73955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30F4D"/>
    <w:rsid w:val="002346AD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04B34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6762B"/>
    <w:rsid w:val="004A24D4"/>
    <w:rsid w:val="004C238F"/>
    <w:rsid w:val="004E463B"/>
    <w:rsid w:val="004F1B3F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22909"/>
    <w:rsid w:val="0083240D"/>
    <w:rsid w:val="008613F9"/>
    <w:rsid w:val="00880880"/>
    <w:rsid w:val="008956E1"/>
    <w:rsid w:val="008A7DF5"/>
    <w:rsid w:val="008B3398"/>
    <w:rsid w:val="008E0012"/>
    <w:rsid w:val="008F325C"/>
    <w:rsid w:val="008F73F4"/>
    <w:rsid w:val="009004CE"/>
    <w:rsid w:val="009049DD"/>
    <w:rsid w:val="009205AB"/>
    <w:rsid w:val="009234D1"/>
    <w:rsid w:val="00925AAD"/>
    <w:rsid w:val="00927A70"/>
    <w:rsid w:val="00936B59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B294A"/>
    <w:rsid w:val="00AB376B"/>
    <w:rsid w:val="00AD3451"/>
    <w:rsid w:val="00B35B5E"/>
    <w:rsid w:val="00B47E12"/>
    <w:rsid w:val="00B53994"/>
    <w:rsid w:val="00B57D96"/>
    <w:rsid w:val="00B66C92"/>
    <w:rsid w:val="00B764C0"/>
    <w:rsid w:val="00BD6686"/>
    <w:rsid w:val="00BF70ED"/>
    <w:rsid w:val="00C01C3A"/>
    <w:rsid w:val="00C13B58"/>
    <w:rsid w:val="00C8670D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67BB8"/>
    <w:rsid w:val="00F738D2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emf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customXml/itemProps3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9</Pages>
  <Words>1327</Words>
  <Characters>756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mmunication Lab Submission: 19-41468-3</vt:lpstr>
    </vt:vector>
  </TitlesOfParts>
  <Company/>
  <LinksUpToDate>false</LinksUpToDate>
  <CharactersWithSpaces>8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21</cp:revision>
  <cp:lastPrinted>2022-02-17T20:04:00Z</cp:lastPrinted>
  <dcterms:created xsi:type="dcterms:W3CDTF">2021-04-13T04:59:00Z</dcterms:created>
  <dcterms:modified xsi:type="dcterms:W3CDTF">2022-04-21T15:37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